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0597A6DE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2B726F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.03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2B726F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7.03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760616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7B8B0ECB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KUKURUZNA KRUPICA - ŽGANCI SA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0C3797C" w:rsidR="00760616" w:rsidRPr="00760616" w:rsidRDefault="00760616" w:rsidP="0076061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061847B7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6C83FDC3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1EAB0A38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22B3BADF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760616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BED7479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KUKURUZNA KRUPICA - ŽGANCI SA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F9A50F3" w:rsidR="00760616" w:rsidRPr="00760616" w:rsidRDefault="00760616" w:rsidP="0076061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3E205205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8F75830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3FF297D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DB5D8F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DB5D8F" w:rsidRPr="008D08FD" w:rsidRDefault="00DB5D8F" w:rsidP="00DB5D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DB5D8F" w:rsidRPr="008D08FD" w:rsidRDefault="00DB5D8F" w:rsidP="00DB5D8F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01D4EBD2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VARIVO OD GRAHA SA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SLANINOM 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7CF32D84" w:rsidR="00DB5D8F" w:rsidRPr="00760616" w:rsidRDefault="00DB5D8F" w:rsidP="00DB5D8F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832001C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4B1E87C3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7587DBCD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780840C7" w:rsidR="00DB5D8F" w:rsidRPr="00861C87" w:rsidRDefault="00DB5D8F" w:rsidP="00DB5D8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B5D8F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DB5D8F" w:rsidRPr="008D08FD" w:rsidRDefault="00DB5D8F" w:rsidP="00DB5D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6"/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DB5D8F" w:rsidRPr="008D08FD" w:rsidRDefault="00DB5D8F" w:rsidP="00DB5D8F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19973B97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VARIVO OD GRAHA SA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SLANINOM 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7ADB4CB8" w:rsidR="00DB5D8F" w:rsidRPr="00760616" w:rsidRDefault="00DB5D8F" w:rsidP="00DB5D8F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0C3F9B45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1772CEA0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49A5D6DB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DB5D8F" w:rsidRPr="00861C87" w:rsidRDefault="00DB5D8F" w:rsidP="00DB5D8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bookmarkEnd w:id="1"/>
      <w:tr w:rsidR="00DB5D8F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DB5D8F" w:rsidRPr="008D08FD" w:rsidRDefault="00DB5D8F" w:rsidP="00DB5D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DB5D8F" w:rsidRPr="00727AE1" w:rsidRDefault="00DB5D8F" w:rsidP="00DB5D8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3450EBBA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JUNETINOM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ZELENA SALATA S ROTKVICOM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28967AA4" w:rsidR="00DB5D8F" w:rsidRPr="00760616" w:rsidRDefault="00DB5D8F" w:rsidP="00DB5D8F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5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DFC4D01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021D966E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32DBA82F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B8A34A4" w:rsidR="00DB5D8F" w:rsidRPr="00861C87" w:rsidRDefault="00DB5D8F" w:rsidP="00DB5D8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DB5D8F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DB5D8F" w:rsidRPr="008D08FD" w:rsidRDefault="00DB5D8F" w:rsidP="00DB5D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DB5D8F" w:rsidRPr="00727AE1" w:rsidRDefault="00DB5D8F" w:rsidP="00DB5D8F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7CC5AE79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JUNETINOM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ZELENA SALATA S ROTKVICOM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4FC38716" w:rsidR="00DB5D8F" w:rsidRPr="00760616" w:rsidRDefault="00DB5D8F" w:rsidP="00DB5D8F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5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09CC4C26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66A3C92D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8744A69" w:rsidR="00DB5D8F" w:rsidRPr="00760616" w:rsidRDefault="00DB5D8F" w:rsidP="00DB5D8F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DB5D8F" w:rsidRPr="00861C87" w:rsidRDefault="00DB5D8F" w:rsidP="00DB5D8F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60616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760616" w:rsidRPr="00DB4E9F" w:rsidRDefault="00760616" w:rsidP="0076061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5E62E7C6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136285FA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5BA82A4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1F32979C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2EF00D4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55FFB7F4" w:rsidR="00760616" w:rsidRPr="00861C87" w:rsidRDefault="00760616" w:rsidP="0076061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Gluten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Jaja(S)</w:t>
            </w:r>
          </w:p>
        </w:tc>
      </w:tr>
      <w:tr w:rsidR="00760616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760616" w:rsidRPr="00DB4E9F" w:rsidRDefault="00760616" w:rsidP="0076061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5A7A422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B506347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5FD53BE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282554D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D0F2411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60616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760616" w:rsidRPr="00DB4E9F" w:rsidRDefault="00760616" w:rsidP="0076061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57F5558B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TJESTENINA S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KOZICAMA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ZELENA SALATA S MRKVOM 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79DFA583" w:rsidR="00760616" w:rsidRPr="00760616" w:rsidRDefault="00760616" w:rsidP="00760616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13DD81A3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3C3052F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1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BAAB40A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EC9C6EA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akov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760616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3DD28087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TJESTENINA S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KOZICAMA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ZELENA SALATA S MRKVOM 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4F998C57" w:rsidR="00760616" w:rsidRPr="00760616" w:rsidRDefault="00760616" w:rsidP="00760616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50A9C284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1B9824C9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1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6C7FCE6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5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760616" w:rsidRPr="00D3375A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0B96F" w14:textId="77777777" w:rsidR="00211213" w:rsidRDefault="00211213">
      <w:pPr>
        <w:spacing w:line="240" w:lineRule="auto"/>
      </w:pPr>
      <w:r>
        <w:separator/>
      </w:r>
    </w:p>
  </w:endnote>
  <w:endnote w:type="continuationSeparator" w:id="0">
    <w:p w14:paraId="25F81C39" w14:textId="77777777" w:rsidR="00211213" w:rsidRDefault="00211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D4CA2" w14:textId="77777777" w:rsidR="00211213" w:rsidRDefault="00211213">
      <w:pPr>
        <w:spacing w:line="240" w:lineRule="auto"/>
      </w:pPr>
      <w:r>
        <w:separator/>
      </w:r>
    </w:p>
  </w:footnote>
  <w:footnote w:type="continuationSeparator" w:id="0">
    <w:p w14:paraId="496A1D22" w14:textId="77777777" w:rsidR="00211213" w:rsidRDefault="002112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A00BA"/>
    <w:rsid w:val="002A551B"/>
    <w:rsid w:val="002B726F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D27F3"/>
    <w:rsid w:val="006F7F7B"/>
    <w:rsid w:val="00714F19"/>
    <w:rsid w:val="00727AE1"/>
    <w:rsid w:val="00741477"/>
    <w:rsid w:val="00760616"/>
    <w:rsid w:val="0077750C"/>
    <w:rsid w:val="00785252"/>
    <w:rsid w:val="007A739F"/>
    <w:rsid w:val="007E7296"/>
    <w:rsid w:val="008436B4"/>
    <w:rsid w:val="00861C87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B5D8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4</cp:revision>
  <cp:lastPrinted>2022-10-24T07:17:00Z</cp:lastPrinted>
  <dcterms:created xsi:type="dcterms:W3CDTF">2023-03-13T10:17:00Z</dcterms:created>
  <dcterms:modified xsi:type="dcterms:W3CDTF">2023-03-13T10:24:00Z</dcterms:modified>
</cp:coreProperties>
</file>